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elsie Findl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ls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ndl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5 Forest Ave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elsie.r.nel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4834620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nn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nr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